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559F97A" w14:textId="1210B3DD" w:rsidR="00C121DC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1D1E5D">
        <w:rPr>
          <w:b/>
          <w:sz w:val="28"/>
          <w:szCs w:val="28"/>
          <w:lang w:val="sr-Latn-BA"/>
        </w:rPr>
        <w:t>30</w:t>
      </w:r>
      <w:r w:rsidR="00C121DC">
        <w:rPr>
          <w:b/>
          <w:sz w:val="28"/>
          <w:szCs w:val="28"/>
          <w:lang w:val="sr-Latn-BA"/>
        </w:rPr>
        <w:t>.</w:t>
      </w:r>
      <w:r w:rsidR="00F652AB">
        <w:rPr>
          <w:b/>
          <w:sz w:val="28"/>
          <w:szCs w:val="28"/>
          <w:lang w:val="sr-Latn-BA"/>
        </w:rPr>
        <w:t>6</w:t>
      </w:r>
      <w:r w:rsidR="006A11B2">
        <w:rPr>
          <w:b/>
          <w:sz w:val="28"/>
          <w:szCs w:val="28"/>
          <w:lang w:val="sr-Latn-BA"/>
        </w:rPr>
        <w:t>.</w:t>
      </w:r>
      <w:r w:rsidR="00C121DC">
        <w:rPr>
          <w:b/>
          <w:sz w:val="28"/>
          <w:szCs w:val="28"/>
          <w:lang w:val="sr-Latn-BA"/>
        </w:rPr>
        <w:t>2026</w:t>
      </w:r>
      <w:r w:rsidR="00284138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 xml:space="preserve"> </w:t>
      </w:r>
    </w:p>
    <w:p w14:paraId="3057B5BA" w14:textId="77777777" w:rsidR="00F87017" w:rsidRDefault="00F87017" w:rsidP="00F87017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19</w:t>
      </w:r>
    </w:p>
    <w:p w14:paraId="2FE35D0A" w14:textId="77777777" w:rsidR="00F87017" w:rsidRDefault="00F87017" w:rsidP="00F87017">
      <w:pPr>
        <w:rPr>
          <w:sz w:val="24"/>
          <w:szCs w:val="24"/>
          <w:lang w:val="sr-Latn-RS"/>
        </w:rPr>
      </w:pP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F87017" w:rsidRPr="00963B41" w14:paraId="40A0F0E3" w14:textId="77777777" w:rsidTr="0027525C">
        <w:tc>
          <w:tcPr>
            <w:tcW w:w="1248" w:type="dxa"/>
            <w:vMerge w:val="restart"/>
            <w:vAlign w:val="center"/>
          </w:tcPr>
          <w:p w14:paraId="40751283" w14:textId="77777777" w:rsidR="00F87017" w:rsidRPr="00DE6EB0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654092C" w14:textId="77777777" w:rsidR="00F87017" w:rsidRPr="00DE6EB0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0F0D82B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2A1B4C5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F87017" w:rsidRPr="00963B41" w14:paraId="1D03804F" w14:textId="77777777" w:rsidTr="0027525C">
        <w:tc>
          <w:tcPr>
            <w:tcW w:w="1248" w:type="dxa"/>
            <w:vMerge/>
          </w:tcPr>
          <w:p w14:paraId="79461019" w14:textId="77777777" w:rsidR="00F87017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0FE494E8" w14:textId="77777777" w:rsidR="00F87017" w:rsidRPr="0094194E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F314BA4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B7BC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A86305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CEB6160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87017" w:rsidRPr="00963B41" w14:paraId="3DD81111" w14:textId="77777777" w:rsidTr="0027525C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2A5E27D9" w14:textId="77777777" w:rsidR="00F87017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92B7ECE" w14:textId="77777777" w:rsidR="00F87017" w:rsidRPr="0094194E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4AC8FE9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A6DA" w14:textId="77777777" w:rsidR="00F87017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6222BE6D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5581" w14:textId="77777777" w:rsidR="00F87017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440D2402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72B3B04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6083DD92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87017" w:rsidRPr="00D928C6" w14:paraId="32DEAA80" w14:textId="77777777" w:rsidTr="0027525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D6535" w14:textId="3A388CC0" w:rsidR="00F87017" w:rsidRPr="005C577A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</w:t>
            </w:r>
            <w:r w:rsidR="001D1E5D">
              <w:rPr>
                <w:color w:val="000000"/>
                <w:sz w:val="24"/>
                <w:szCs w:val="24"/>
                <w:lang w:val="sr-Latn-BA"/>
              </w:rPr>
              <w:t>39</w:t>
            </w:r>
            <w:r>
              <w:rPr>
                <w:color w:val="000000"/>
                <w:sz w:val="24"/>
                <w:szCs w:val="24"/>
                <w:lang w:val="sr-Latn-BA"/>
              </w:rPr>
              <w:t>/202</w:t>
            </w:r>
            <w:r w:rsidR="001D1E5D">
              <w:rPr>
                <w:color w:val="000000"/>
                <w:sz w:val="24"/>
                <w:szCs w:val="24"/>
                <w:lang w:val="sr-Latn-BA"/>
              </w:rPr>
              <w:t>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A65A" w14:textId="6ED7B71D" w:rsidR="00F87017" w:rsidRPr="005C577A" w:rsidRDefault="001D1E5D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ožić Gabrij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AAD87" w14:textId="718FABD5" w:rsidR="00F87017" w:rsidRPr="005C577A" w:rsidRDefault="001D1E5D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DDEC" w14:textId="1555BAA3" w:rsidR="00F87017" w:rsidRPr="005C577A" w:rsidRDefault="001D1E5D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18452" w14:textId="409907B1" w:rsidR="00F87017" w:rsidRPr="005C577A" w:rsidRDefault="001D1E5D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12B0" w14:textId="19A7E85C" w:rsidR="00F87017" w:rsidRPr="005C577A" w:rsidRDefault="001D1E5D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8,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F95B2" w14:textId="16089515" w:rsidR="00F87017" w:rsidRPr="005C577A" w:rsidRDefault="001D1E5D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F652AB" w:rsidRPr="00D928C6" w14:paraId="004B159F" w14:textId="77777777" w:rsidTr="0027525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143D3" w14:textId="016ABC07" w:rsidR="00F652AB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16/20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D46F" w14:textId="57B61FBE" w:rsidR="00F652AB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Zdjelar Žel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9DE8" w14:textId="6F577242" w:rsidR="00F652AB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C997" w14:textId="79FE9D09" w:rsidR="00F652AB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F652AB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</w:t>
            </w:r>
            <w:r w:rsidR="001D1E5D" w:rsidRPr="001D1E5D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16671" w14:textId="5EC55B14" w:rsidR="00F652AB" w:rsidRDefault="001D1E5D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CEB" w14:textId="1F417293" w:rsidR="00F652AB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D48E" w14:textId="2CD53583" w:rsidR="00F652AB" w:rsidRDefault="00F652AB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233FCC5D" w14:textId="77777777" w:rsidR="00F87017" w:rsidRDefault="00F87017" w:rsidP="00F87017">
      <w:pPr>
        <w:rPr>
          <w:sz w:val="24"/>
          <w:szCs w:val="24"/>
          <w:lang w:val="sr-Latn-RS"/>
        </w:rPr>
      </w:pPr>
    </w:p>
    <w:p w14:paraId="7C9D0F0F" w14:textId="77777777" w:rsidR="00F87017" w:rsidRPr="00796795" w:rsidRDefault="00F87017" w:rsidP="004C7C79">
      <w:pPr>
        <w:rPr>
          <w:b/>
          <w:sz w:val="28"/>
          <w:szCs w:val="28"/>
          <w:lang w:val="sr-Latn-BA"/>
        </w:rPr>
      </w:pP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8F39EA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55190A3E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color w:val="000000"/>
                <w:sz w:val="24"/>
                <w:szCs w:val="24"/>
                <w:lang w:val="sr-Latn-BA"/>
              </w:rPr>
              <w:t>987/</w:t>
            </w:r>
            <w:r w:rsidR="00593A0A">
              <w:rPr>
                <w:color w:val="000000"/>
                <w:sz w:val="24"/>
                <w:szCs w:val="24"/>
                <w:lang w:val="sr-Latn-BA"/>
              </w:rPr>
              <w:t>20</w:t>
            </w:r>
            <w:r w:rsidRPr="005C577A">
              <w:rPr>
                <w:color w:val="000000"/>
                <w:sz w:val="24"/>
                <w:szCs w:val="24"/>
                <w:lang w:val="sr-Latn-BA"/>
              </w:rPr>
              <w:t>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4D3C6F7A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 w:rsidRPr="005C577A">
              <w:rPr>
                <w:color w:val="000000"/>
                <w:sz w:val="24"/>
                <w:szCs w:val="24"/>
                <w:lang w:val="sr-Latn-RS"/>
              </w:rPr>
              <w:t>Rašuo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3D4830DC" w:rsidR="009E3AD9" w:rsidRPr="005C577A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CF2A19" w:rsidRPr="005C577A">
              <w:rPr>
                <w:b/>
                <w:color w:val="000000"/>
                <w:sz w:val="24"/>
                <w:szCs w:val="24"/>
                <w:lang w:val="sr-Latn-BA"/>
              </w:rPr>
              <w:t>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5D028B05" w:rsidR="009E3AD9" w:rsidRPr="005C577A" w:rsidRDefault="001D1E5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6ECDB42D" w:rsidR="009E3AD9" w:rsidRPr="005C577A" w:rsidRDefault="001D1E5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1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7FF734C9" w:rsidR="009E3AD9" w:rsidRPr="005C577A" w:rsidRDefault="001D1E5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2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252EE664" w:rsidR="009E3AD9" w:rsidRPr="005C577A" w:rsidRDefault="001D1E5D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1D1E5D" w:rsidRPr="00D928C6" w14:paraId="71AA4F98" w14:textId="77777777" w:rsidTr="008F39EA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02F9" w14:textId="7E91BB11" w:rsidR="001D1E5D" w:rsidRPr="005C577A" w:rsidRDefault="001D1E5D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68/20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5015F" w14:textId="23684C99" w:rsidR="001D1E5D" w:rsidRPr="005C577A" w:rsidRDefault="001D1E5D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Gaćeša Stefan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571B" w14:textId="43A985D1" w:rsidR="001D1E5D" w:rsidRPr="005C577A" w:rsidRDefault="001D1E5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4661F" w14:textId="0B9A349A" w:rsidR="001D1E5D" w:rsidRDefault="001D1E5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E9FC1" w14:textId="12D6E04F" w:rsidR="001D1E5D" w:rsidRDefault="001D1E5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3AFEB" w14:textId="025B300D" w:rsidR="001D1E5D" w:rsidRDefault="001D1E5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3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8710" w14:textId="7F4F0F14" w:rsidR="001D1E5D" w:rsidRDefault="001D1E5D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6BA227F1" w14:textId="77777777" w:rsidR="00593A0A" w:rsidRDefault="00593A0A" w:rsidP="00593A0A">
      <w:pPr>
        <w:rPr>
          <w:bCs/>
          <w:sz w:val="28"/>
          <w:szCs w:val="28"/>
          <w:lang w:val="sr-Latn-BA"/>
        </w:rPr>
      </w:pPr>
    </w:p>
    <w:p w14:paraId="03A867C9" w14:textId="4A24E3FC" w:rsidR="007C6BB8" w:rsidRPr="007C6BB8" w:rsidRDefault="007C6BB8" w:rsidP="004C7C79">
      <w:pPr>
        <w:rPr>
          <w:b/>
          <w:bCs/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će se održati u </w:t>
      </w:r>
      <w:r w:rsidR="001D1E5D">
        <w:rPr>
          <w:b/>
          <w:bCs/>
          <w:sz w:val="24"/>
          <w:szCs w:val="24"/>
          <w:lang w:val="sr-Latn-RS"/>
        </w:rPr>
        <w:t>četvrtak</w:t>
      </w:r>
      <w:r w:rsidRPr="007C6BB8">
        <w:rPr>
          <w:b/>
          <w:bCs/>
          <w:sz w:val="24"/>
          <w:szCs w:val="24"/>
          <w:lang w:val="sr-Latn-RS"/>
        </w:rPr>
        <w:t xml:space="preserve">, </w:t>
      </w:r>
      <w:r w:rsidR="006C10D0">
        <w:rPr>
          <w:b/>
          <w:bCs/>
          <w:sz w:val="24"/>
          <w:szCs w:val="24"/>
          <w:lang w:val="sr-Latn-RS"/>
        </w:rPr>
        <w:t>2</w:t>
      </w:r>
      <w:r w:rsidR="005C577A">
        <w:rPr>
          <w:b/>
          <w:bCs/>
          <w:sz w:val="24"/>
          <w:szCs w:val="24"/>
          <w:lang w:val="sr-Latn-RS"/>
        </w:rPr>
        <w:t>.</w:t>
      </w:r>
      <w:r w:rsidR="001D1E5D">
        <w:rPr>
          <w:b/>
          <w:bCs/>
          <w:sz w:val="24"/>
          <w:szCs w:val="24"/>
          <w:lang w:val="sr-Latn-RS"/>
        </w:rPr>
        <w:t>7</w:t>
      </w:r>
      <w:r w:rsidRPr="007C6BB8">
        <w:rPr>
          <w:b/>
          <w:bCs/>
          <w:sz w:val="24"/>
          <w:szCs w:val="24"/>
          <w:lang w:val="sr-Latn-RS"/>
        </w:rPr>
        <w:t>.202</w:t>
      </w:r>
      <w:r w:rsidR="006C10D0">
        <w:rPr>
          <w:b/>
          <w:bCs/>
          <w:sz w:val="24"/>
          <w:szCs w:val="24"/>
          <w:lang w:val="sr-Latn-RS"/>
        </w:rPr>
        <w:t>6</w:t>
      </w:r>
      <w:r w:rsidRPr="007C6BB8">
        <w:rPr>
          <w:b/>
          <w:bCs/>
          <w:sz w:val="24"/>
          <w:szCs w:val="24"/>
          <w:lang w:val="sr-Latn-RS"/>
        </w:rPr>
        <w:t>. u 1</w:t>
      </w:r>
      <w:r w:rsidR="005C577A">
        <w:rPr>
          <w:b/>
          <w:bCs/>
          <w:sz w:val="24"/>
          <w:szCs w:val="24"/>
          <w:lang w:val="sr-Latn-RS"/>
        </w:rPr>
        <w:t>1</w:t>
      </w:r>
      <w:r w:rsidRPr="007C6BB8">
        <w:rPr>
          <w:b/>
          <w:bCs/>
          <w:sz w:val="24"/>
          <w:szCs w:val="24"/>
          <w:lang w:val="sr-Latn-RS"/>
        </w:rPr>
        <w:t xml:space="preserve"> h.</w:t>
      </w:r>
    </w:p>
    <w:sectPr w:rsidR="007C6BB8" w:rsidRPr="007C6BB8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256B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3574B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D1E5D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4B1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3A0A"/>
    <w:rsid w:val="00595AFC"/>
    <w:rsid w:val="00597F2F"/>
    <w:rsid w:val="005A3499"/>
    <w:rsid w:val="005A447E"/>
    <w:rsid w:val="005A77B3"/>
    <w:rsid w:val="005B42B9"/>
    <w:rsid w:val="005C01D0"/>
    <w:rsid w:val="005C04D0"/>
    <w:rsid w:val="005C577A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10D0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6BB8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19CB"/>
    <w:rsid w:val="008D6686"/>
    <w:rsid w:val="008E00DE"/>
    <w:rsid w:val="008E29EE"/>
    <w:rsid w:val="008E2AC8"/>
    <w:rsid w:val="008E75A3"/>
    <w:rsid w:val="008F38F2"/>
    <w:rsid w:val="008F39EA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17DA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2481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4AC1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BE4009"/>
    <w:rsid w:val="00C0513C"/>
    <w:rsid w:val="00C10D86"/>
    <w:rsid w:val="00C121DC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2A19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2348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4238F"/>
    <w:rsid w:val="00F53CD8"/>
    <w:rsid w:val="00F53E50"/>
    <w:rsid w:val="00F574CB"/>
    <w:rsid w:val="00F64CBA"/>
    <w:rsid w:val="00F652AB"/>
    <w:rsid w:val="00F71F74"/>
    <w:rsid w:val="00F73874"/>
    <w:rsid w:val="00F77460"/>
    <w:rsid w:val="00F81C1D"/>
    <w:rsid w:val="00F8366A"/>
    <w:rsid w:val="00F8529E"/>
    <w:rsid w:val="00F85942"/>
    <w:rsid w:val="00F87017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8</cp:revision>
  <cp:lastPrinted>2019-11-14T16:12:00Z</cp:lastPrinted>
  <dcterms:created xsi:type="dcterms:W3CDTF">2023-09-20T14:08:00Z</dcterms:created>
  <dcterms:modified xsi:type="dcterms:W3CDTF">2026-07-01T10:02:00Z</dcterms:modified>
</cp:coreProperties>
</file>